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06B7F" w14:textId="14FD1266" w:rsidR="00AC3762" w:rsidRPr="00AC3762" w:rsidRDefault="00AC3762" w:rsidP="00AC3762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</w:pPr>
      <w:r w:rsidRPr="00AC3762">
        <w:rPr>
          <w:rFonts w:ascii="Arial" w:eastAsia="Times New Roman" w:hAnsi="Arial" w:cs="Arial"/>
          <w:b/>
          <w:bCs/>
          <w:color w:val="C51D4A"/>
          <w:kern w:val="36"/>
          <w:sz w:val="48"/>
          <w:szCs w:val="48"/>
        </w:rPr>
        <w:t>Setting up an Access Point</w:t>
      </w:r>
    </w:p>
    <w:p w14:paraId="3C58C938" w14:textId="77777777" w:rsidR="00AC3762" w:rsidRDefault="00AC3762" w:rsidP="00AC3762">
      <w:r>
        <w:t>Below are the steps for creating an access point on the Raspberry Pi.</w:t>
      </w:r>
    </w:p>
    <w:p w14:paraId="3F41B421" w14:textId="203F90B1" w:rsidR="00877FA9" w:rsidRDefault="00877FA9" w:rsidP="00877FA9">
      <w:pPr>
        <w:pStyle w:val="Heading1"/>
      </w:pPr>
      <w:r>
        <w:t>Step 1</w:t>
      </w:r>
      <w:r w:rsidR="008A2E4C">
        <w:t xml:space="preserve">: </w:t>
      </w:r>
      <w:r w:rsidR="00366E7E">
        <w:t>Downloading needed ap</w:t>
      </w:r>
      <w:r w:rsidR="00600E7A">
        <w:t>p</w:t>
      </w:r>
      <w:r w:rsidR="00366E7E">
        <w:t>s</w:t>
      </w:r>
    </w:p>
    <w:p w14:paraId="0A85291E" w14:textId="5349BF0C" w:rsidR="00877FA9" w:rsidRDefault="00407292" w:rsidP="00877FA9">
      <w:r>
        <w:t>We can update the OS using these commands.</w:t>
      </w:r>
    </w:p>
    <w:p w14:paraId="6996E37B" w14:textId="77777777" w:rsidR="00407292" w:rsidRPr="00407292" w:rsidRDefault="00407292" w:rsidP="00407292">
      <w:pPr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000000"/>
          <w:sz w:val="26"/>
          <w:szCs w:val="26"/>
        </w:rPr>
      </w:pPr>
      <w:proofErr w:type="spellStart"/>
      <w:r w:rsidRPr="00407292">
        <w:rPr>
          <w:rFonts w:ascii="Consolas" w:eastAsia="Times New Roman" w:hAnsi="Consolas" w:cs="Courier New"/>
          <w:color w:val="000000"/>
          <w:sz w:val="26"/>
          <w:szCs w:val="26"/>
        </w:rPr>
        <w:t>sudo</w:t>
      </w:r>
      <w:proofErr w:type="spellEnd"/>
      <w:r w:rsidRPr="00407292">
        <w:rPr>
          <w:rFonts w:ascii="Consolas" w:eastAsia="Times New Roman" w:hAnsi="Consolas" w:cs="Courier New"/>
          <w:color w:val="000000"/>
          <w:sz w:val="26"/>
          <w:szCs w:val="26"/>
        </w:rPr>
        <w:t xml:space="preserve"> apt-get update</w:t>
      </w:r>
    </w:p>
    <w:p w14:paraId="5CA1CC8F" w14:textId="77777777" w:rsidR="00407292" w:rsidRPr="00407292" w:rsidRDefault="00407292" w:rsidP="00407292">
      <w:pPr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000000"/>
          <w:sz w:val="26"/>
          <w:szCs w:val="26"/>
        </w:rPr>
      </w:pPr>
      <w:proofErr w:type="spellStart"/>
      <w:r w:rsidRPr="00407292">
        <w:rPr>
          <w:rFonts w:ascii="Consolas" w:eastAsia="Times New Roman" w:hAnsi="Consolas" w:cs="Courier New"/>
          <w:color w:val="000000"/>
          <w:sz w:val="26"/>
          <w:szCs w:val="26"/>
        </w:rPr>
        <w:t>sudo</w:t>
      </w:r>
      <w:proofErr w:type="spellEnd"/>
      <w:r w:rsidRPr="00407292">
        <w:rPr>
          <w:rFonts w:ascii="Consolas" w:eastAsia="Times New Roman" w:hAnsi="Consolas" w:cs="Courier New"/>
          <w:color w:val="000000"/>
          <w:sz w:val="26"/>
          <w:szCs w:val="26"/>
        </w:rPr>
        <w:t xml:space="preserve"> apt-get upgrade</w:t>
      </w:r>
    </w:p>
    <w:p w14:paraId="1E229DD9" w14:textId="77777777" w:rsidR="00407292" w:rsidRDefault="00407292" w:rsidP="00877FA9"/>
    <w:p w14:paraId="4027E600" w14:textId="3054DC62" w:rsidR="00407292" w:rsidRDefault="0002139F" w:rsidP="00877FA9">
      <w:r>
        <w:t xml:space="preserve">and then we need to install </w:t>
      </w:r>
      <w:proofErr w:type="spellStart"/>
      <w:r w:rsidRPr="0002139F">
        <w:t>hostapd</w:t>
      </w:r>
      <w:proofErr w:type="spellEnd"/>
      <w:r w:rsidRPr="0002139F">
        <w:t xml:space="preserve"> and </w:t>
      </w:r>
      <w:proofErr w:type="spellStart"/>
      <w:r w:rsidRPr="0002139F">
        <w:t>dnsmasq</w:t>
      </w:r>
      <w:proofErr w:type="spellEnd"/>
      <w:r>
        <w:t xml:space="preserve"> to make a </w:t>
      </w:r>
      <w:r w:rsidRPr="0002139F">
        <w:t>wireless access point.</w:t>
      </w:r>
    </w:p>
    <w:p w14:paraId="42976D46" w14:textId="482DAD81" w:rsidR="00347FB4" w:rsidRDefault="00347FB4" w:rsidP="00877FA9">
      <w:proofErr w:type="spellStart"/>
      <w:proofErr w:type="gramStart"/>
      <w:r>
        <w:t>Hostpad</w:t>
      </w:r>
      <w:proofErr w:type="spellEnd"/>
      <w:r>
        <w:t xml:space="preserve"> :</w:t>
      </w:r>
      <w:proofErr w:type="gramEnd"/>
      <w:r>
        <w:t xml:space="preserve"> lets you create a </w:t>
      </w:r>
      <w:r w:rsidRPr="00347FB4">
        <w:t>wireless hotspot</w:t>
      </w:r>
      <w:r>
        <w:t>.</w:t>
      </w:r>
    </w:p>
    <w:p w14:paraId="1B660E86" w14:textId="25916F13" w:rsidR="00347FB4" w:rsidRDefault="00347FB4" w:rsidP="00877FA9">
      <w:proofErr w:type="spellStart"/>
      <w:proofErr w:type="gramStart"/>
      <w:r>
        <w:t>Dnsmasq</w:t>
      </w:r>
      <w:proofErr w:type="spellEnd"/>
      <w:r>
        <w:t xml:space="preserve"> :</w:t>
      </w:r>
      <w:proofErr w:type="gramEnd"/>
      <w:r>
        <w:t xml:space="preserve"> </w:t>
      </w:r>
      <w:r w:rsidRPr="00347FB4">
        <w:t>is an easy-to-use DHCP and DNS server.</w:t>
      </w:r>
    </w:p>
    <w:p w14:paraId="2DD5469A" w14:textId="77777777" w:rsidR="0002139F" w:rsidRDefault="0002139F" w:rsidP="0002139F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>
        <w:rPr>
          <w:rFonts w:ascii="Consolas" w:hAnsi="Consolas"/>
          <w:color w:val="000000"/>
          <w:sz w:val="26"/>
          <w:szCs w:val="26"/>
        </w:rPr>
        <w:t>sudo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apt-get install </w:t>
      </w:r>
      <w:proofErr w:type="spellStart"/>
      <w:r>
        <w:rPr>
          <w:rFonts w:ascii="Consolas" w:hAnsi="Consolas"/>
          <w:color w:val="000000"/>
          <w:sz w:val="26"/>
          <w:szCs w:val="26"/>
        </w:rPr>
        <w:t>hostapd</w:t>
      </w:r>
      <w:proofErr w:type="spellEnd"/>
    </w:p>
    <w:p w14:paraId="6A02406F" w14:textId="77777777" w:rsidR="0002139F" w:rsidRDefault="0002139F" w:rsidP="0002139F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>
        <w:rPr>
          <w:rFonts w:ascii="Consolas" w:hAnsi="Consolas"/>
          <w:color w:val="000000"/>
          <w:sz w:val="26"/>
          <w:szCs w:val="26"/>
        </w:rPr>
        <w:t>sudo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apt-get install </w:t>
      </w:r>
      <w:proofErr w:type="spellStart"/>
      <w:r>
        <w:rPr>
          <w:rFonts w:ascii="Consolas" w:hAnsi="Consolas"/>
          <w:color w:val="000000"/>
          <w:sz w:val="26"/>
          <w:szCs w:val="26"/>
        </w:rPr>
        <w:t>dnsmasq</w:t>
      </w:r>
      <w:proofErr w:type="spellEnd"/>
    </w:p>
    <w:p w14:paraId="475A5C3B" w14:textId="378E7E12" w:rsidR="0002139F" w:rsidRDefault="0002139F" w:rsidP="00877FA9"/>
    <w:p w14:paraId="7252A24E" w14:textId="77777777" w:rsidR="00053EEF" w:rsidRDefault="00053EEF">
      <w:r>
        <w:t>we will turn-off those two apps that we just installed until we configure them using these commands.</w:t>
      </w:r>
    </w:p>
    <w:p w14:paraId="374CEA44" w14:textId="77777777" w:rsidR="00053EEF" w:rsidRDefault="00053EEF" w:rsidP="00053EEF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>
        <w:rPr>
          <w:rFonts w:ascii="Consolas" w:hAnsi="Consolas"/>
          <w:color w:val="000000"/>
          <w:sz w:val="26"/>
          <w:szCs w:val="26"/>
        </w:rPr>
        <w:t>sudo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</w:t>
      </w:r>
      <w:proofErr w:type="spellStart"/>
      <w:r>
        <w:rPr>
          <w:rFonts w:ascii="Consolas" w:hAnsi="Consolas"/>
          <w:color w:val="000000"/>
          <w:sz w:val="26"/>
          <w:szCs w:val="26"/>
        </w:rPr>
        <w:t>systemctl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stop </w:t>
      </w:r>
      <w:proofErr w:type="spellStart"/>
      <w:r>
        <w:rPr>
          <w:rFonts w:ascii="Consolas" w:hAnsi="Consolas"/>
          <w:color w:val="000000"/>
          <w:sz w:val="26"/>
          <w:szCs w:val="26"/>
        </w:rPr>
        <w:t>hostapd</w:t>
      </w:r>
      <w:proofErr w:type="spellEnd"/>
    </w:p>
    <w:p w14:paraId="1CC3F970" w14:textId="77777777" w:rsidR="00053EEF" w:rsidRDefault="00053EEF" w:rsidP="00053EEF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>
        <w:rPr>
          <w:rFonts w:ascii="Consolas" w:hAnsi="Consolas"/>
          <w:color w:val="000000"/>
          <w:sz w:val="26"/>
          <w:szCs w:val="26"/>
        </w:rPr>
        <w:t>sudo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</w:t>
      </w:r>
      <w:proofErr w:type="spellStart"/>
      <w:r>
        <w:rPr>
          <w:rFonts w:ascii="Consolas" w:hAnsi="Consolas"/>
          <w:color w:val="000000"/>
          <w:sz w:val="26"/>
          <w:szCs w:val="26"/>
        </w:rPr>
        <w:t>systemctl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stop </w:t>
      </w:r>
      <w:proofErr w:type="spellStart"/>
      <w:r>
        <w:rPr>
          <w:rFonts w:ascii="Consolas" w:hAnsi="Consolas"/>
          <w:color w:val="000000"/>
          <w:sz w:val="26"/>
          <w:szCs w:val="26"/>
        </w:rPr>
        <w:t>dnsmasq</w:t>
      </w:r>
      <w:proofErr w:type="spellEnd"/>
    </w:p>
    <w:p w14:paraId="29DB89B5" w14:textId="77777777" w:rsidR="00053EEF" w:rsidRDefault="00053EEF"/>
    <w:p w14:paraId="3C38A83B" w14:textId="3D9D6F6C" w:rsidR="00366E7E" w:rsidRDefault="00366E7E" w:rsidP="00366E7E">
      <w:pPr>
        <w:pStyle w:val="Heading1"/>
      </w:pPr>
      <w:r>
        <w:t xml:space="preserve">Step </w:t>
      </w:r>
      <w:r>
        <w:t>2</w:t>
      </w:r>
      <w:r>
        <w:t xml:space="preserve">: </w:t>
      </w:r>
      <w:r w:rsidR="00E47575">
        <w:t>C</w:t>
      </w:r>
      <w:r w:rsidR="002A17F5">
        <w:t xml:space="preserve">onfiguring </w:t>
      </w:r>
      <w:r w:rsidR="00053EDB">
        <w:t xml:space="preserve">a static </w:t>
      </w:r>
      <w:proofErr w:type="spellStart"/>
      <w:r w:rsidR="00053EDB">
        <w:t>ip</w:t>
      </w:r>
      <w:proofErr w:type="spellEnd"/>
    </w:p>
    <w:p w14:paraId="0B48877D" w14:textId="39596D4A" w:rsidR="00053EDB" w:rsidRDefault="00053EDB" w:rsidP="00053EDB">
      <w:r>
        <w:t>To configure a static IP, we need to edit the DHCPCD configuration file.</w:t>
      </w:r>
    </w:p>
    <w:p w14:paraId="45ADEADB" w14:textId="77777777" w:rsidR="00053EDB" w:rsidRDefault="00053EDB" w:rsidP="00053EDB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>
        <w:rPr>
          <w:rFonts w:ascii="Consolas" w:hAnsi="Consolas"/>
          <w:color w:val="000000"/>
          <w:sz w:val="26"/>
          <w:szCs w:val="26"/>
        </w:rPr>
        <w:t>sudo</w:t>
      </w:r>
      <w:proofErr w:type="spellEnd"/>
      <w:r>
        <w:rPr>
          <w:rFonts w:ascii="Consolas" w:hAnsi="Consolas"/>
          <w:color w:val="000000"/>
          <w:sz w:val="26"/>
          <w:szCs w:val="26"/>
        </w:rPr>
        <w:t xml:space="preserve"> nano /</w:t>
      </w:r>
      <w:proofErr w:type="spellStart"/>
      <w:r>
        <w:rPr>
          <w:rFonts w:ascii="Consolas" w:hAnsi="Consolas"/>
          <w:color w:val="000000"/>
          <w:sz w:val="26"/>
          <w:szCs w:val="26"/>
        </w:rPr>
        <w:t>etc</w:t>
      </w:r>
      <w:proofErr w:type="spellEnd"/>
      <w:r>
        <w:rPr>
          <w:rFonts w:ascii="Consolas" w:hAnsi="Consolas"/>
          <w:color w:val="000000"/>
          <w:sz w:val="26"/>
          <w:szCs w:val="26"/>
        </w:rPr>
        <w:t>/</w:t>
      </w:r>
      <w:proofErr w:type="spellStart"/>
      <w:r>
        <w:rPr>
          <w:rFonts w:ascii="Consolas" w:hAnsi="Consolas"/>
          <w:color w:val="000000"/>
          <w:sz w:val="26"/>
          <w:szCs w:val="26"/>
        </w:rPr>
        <w:t>dhcpcd.conf</w:t>
      </w:r>
      <w:proofErr w:type="spellEnd"/>
    </w:p>
    <w:p w14:paraId="36C284B4" w14:textId="2B934F8D" w:rsidR="00053EDB" w:rsidRDefault="00053EDB" w:rsidP="00053EDB"/>
    <w:p w14:paraId="1BBD5FF6" w14:textId="05380E96" w:rsidR="00673C13" w:rsidRDefault="00673C13" w:rsidP="00A7548E">
      <w:r>
        <w:t>to set the static IP as 192.168.4.1 add the following to the config file.</w:t>
      </w:r>
    </w:p>
    <w:p w14:paraId="23BD8B54" w14:textId="77777777" w:rsidR="00673C13" w:rsidRDefault="00673C13" w:rsidP="00673C13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>
        <w:rPr>
          <w:rFonts w:ascii="Consolas" w:hAnsi="Consolas"/>
          <w:color w:val="000000"/>
          <w:sz w:val="26"/>
          <w:szCs w:val="26"/>
        </w:rPr>
        <w:t>interface wlan0</w:t>
      </w:r>
    </w:p>
    <w:p w14:paraId="3996E1F1" w14:textId="4CD89214" w:rsidR="00673C13" w:rsidRDefault="00673C13" w:rsidP="00673C13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>
        <w:rPr>
          <w:rFonts w:ascii="Consolas" w:hAnsi="Consolas"/>
          <w:color w:val="000000"/>
          <w:sz w:val="26"/>
          <w:szCs w:val="26"/>
        </w:rPr>
        <w:tab/>
      </w:r>
      <w:r>
        <w:rPr>
          <w:rFonts w:ascii="Consolas" w:hAnsi="Consolas"/>
          <w:color w:val="000000"/>
          <w:sz w:val="26"/>
          <w:szCs w:val="26"/>
        </w:rPr>
        <w:t xml:space="preserve">static </w:t>
      </w:r>
      <w:proofErr w:type="spellStart"/>
      <w:r>
        <w:rPr>
          <w:rFonts w:ascii="Consolas" w:hAnsi="Consolas"/>
          <w:color w:val="000000"/>
          <w:sz w:val="26"/>
          <w:szCs w:val="26"/>
        </w:rPr>
        <w:t>ip_address</w:t>
      </w:r>
      <w:proofErr w:type="spellEnd"/>
      <w:r>
        <w:rPr>
          <w:rFonts w:ascii="Consolas" w:hAnsi="Consolas"/>
          <w:color w:val="000000"/>
          <w:sz w:val="26"/>
          <w:szCs w:val="26"/>
        </w:rPr>
        <w:t>=192.168.</w:t>
      </w:r>
      <w:r>
        <w:rPr>
          <w:rFonts w:ascii="Consolas" w:hAnsi="Consolas"/>
          <w:color w:val="000000"/>
          <w:sz w:val="26"/>
          <w:szCs w:val="26"/>
        </w:rPr>
        <w:t>4.1</w:t>
      </w:r>
      <w:r>
        <w:rPr>
          <w:rFonts w:ascii="Consolas" w:hAnsi="Consolas"/>
          <w:color w:val="000000"/>
          <w:sz w:val="26"/>
          <w:szCs w:val="26"/>
        </w:rPr>
        <w:t>/24</w:t>
      </w:r>
    </w:p>
    <w:p w14:paraId="2B68F7A3" w14:textId="5D8A9751" w:rsidR="00673C13" w:rsidRDefault="00673C13" w:rsidP="00673C13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r>
        <w:rPr>
          <w:rFonts w:ascii="Consolas" w:hAnsi="Consolas"/>
          <w:color w:val="000000"/>
          <w:sz w:val="26"/>
          <w:szCs w:val="26"/>
        </w:rPr>
        <w:tab/>
      </w:r>
      <w:proofErr w:type="spellStart"/>
      <w:r w:rsidRPr="00673C13">
        <w:rPr>
          <w:rFonts w:ascii="Consolas" w:hAnsi="Consolas"/>
          <w:color w:val="000000"/>
          <w:sz w:val="26"/>
          <w:szCs w:val="26"/>
        </w:rPr>
        <w:t>nohook</w:t>
      </w:r>
      <w:proofErr w:type="spellEnd"/>
      <w:r w:rsidRPr="00673C13">
        <w:rPr>
          <w:rFonts w:ascii="Consolas" w:hAnsi="Consolas"/>
          <w:color w:val="000000"/>
          <w:sz w:val="26"/>
          <w:szCs w:val="26"/>
        </w:rPr>
        <w:t xml:space="preserve"> </w:t>
      </w:r>
      <w:proofErr w:type="spellStart"/>
      <w:r w:rsidRPr="00673C13">
        <w:rPr>
          <w:rFonts w:ascii="Consolas" w:hAnsi="Consolas"/>
          <w:color w:val="000000"/>
          <w:sz w:val="26"/>
          <w:szCs w:val="26"/>
        </w:rPr>
        <w:t>wpa_supplicant</w:t>
      </w:r>
      <w:proofErr w:type="spellEnd"/>
    </w:p>
    <w:p w14:paraId="1BB5DCCA" w14:textId="1C2F8AFF" w:rsidR="00673C13" w:rsidRDefault="00673C13" w:rsidP="00053EDB"/>
    <w:p w14:paraId="33F5976C" w14:textId="73AC332A" w:rsidR="00673C13" w:rsidRDefault="00673C13" w:rsidP="00053EDB">
      <w:r>
        <w:t>then restart the service.</w:t>
      </w:r>
    </w:p>
    <w:p w14:paraId="78061C8B" w14:textId="09D59DF8" w:rsidR="00A7548E" w:rsidRDefault="00A7548E" w:rsidP="00A7548E">
      <w:pPr>
        <w:pStyle w:val="HTMLPreformatted"/>
        <w:pBdr>
          <w:top w:val="single" w:sz="6" w:space="0" w:color="EBEBEB"/>
          <w:left w:val="single" w:sz="6" w:space="0" w:color="EBEBEB"/>
          <w:bottom w:val="single" w:sz="6" w:space="0" w:color="EBEBEB"/>
          <w:right w:val="single" w:sz="6" w:space="0" w:color="EBEBEB"/>
        </w:pBdr>
        <w:shd w:val="clear" w:color="auto" w:fill="F7F7F7"/>
        <w:textAlignment w:val="baseline"/>
        <w:rPr>
          <w:rFonts w:ascii="Consolas" w:hAnsi="Consolas"/>
          <w:color w:val="000000"/>
          <w:sz w:val="26"/>
          <w:szCs w:val="26"/>
        </w:rPr>
      </w:pPr>
      <w:proofErr w:type="spellStart"/>
      <w:r w:rsidRPr="00A7548E">
        <w:rPr>
          <w:rFonts w:ascii="Consolas" w:hAnsi="Consolas"/>
          <w:color w:val="000000"/>
          <w:sz w:val="26"/>
          <w:szCs w:val="26"/>
        </w:rPr>
        <w:t>sudo</w:t>
      </w:r>
      <w:proofErr w:type="spellEnd"/>
      <w:r w:rsidRPr="00A7548E">
        <w:rPr>
          <w:rFonts w:ascii="Consolas" w:hAnsi="Consolas"/>
          <w:color w:val="000000"/>
          <w:sz w:val="26"/>
          <w:szCs w:val="26"/>
        </w:rPr>
        <w:t xml:space="preserve"> service </w:t>
      </w:r>
      <w:proofErr w:type="spellStart"/>
      <w:r w:rsidRPr="00A7548E">
        <w:rPr>
          <w:rFonts w:ascii="Consolas" w:hAnsi="Consolas"/>
          <w:color w:val="000000"/>
          <w:sz w:val="26"/>
          <w:szCs w:val="26"/>
        </w:rPr>
        <w:t>dhcpcd</w:t>
      </w:r>
      <w:proofErr w:type="spellEnd"/>
      <w:r w:rsidRPr="00A7548E">
        <w:rPr>
          <w:rFonts w:ascii="Consolas" w:hAnsi="Consolas"/>
          <w:color w:val="000000"/>
          <w:sz w:val="26"/>
          <w:szCs w:val="26"/>
        </w:rPr>
        <w:t xml:space="preserve"> restart</w:t>
      </w:r>
    </w:p>
    <w:p w14:paraId="3033B730" w14:textId="77777777" w:rsidR="00673C13" w:rsidRDefault="00673C13" w:rsidP="00053EDB"/>
    <w:p w14:paraId="1F0221C8" w14:textId="32B3655F" w:rsidR="00A7548E" w:rsidRDefault="00A7548E" w:rsidP="00A7548E">
      <w:pPr>
        <w:pStyle w:val="Heading1"/>
      </w:pPr>
      <w:r>
        <w:lastRenderedPageBreak/>
        <w:t xml:space="preserve">Step 2: </w:t>
      </w:r>
      <w:r w:rsidRPr="00A7548E">
        <w:t>Configur</w:t>
      </w:r>
      <w:r>
        <w:t>ing</w:t>
      </w:r>
      <w:r w:rsidRPr="00A7548E">
        <w:t xml:space="preserve"> the DHCP server</w:t>
      </w:r>
    </w:p>
    <w:p w14:paraId="2FD6C89A" w14:textId="6D545530" w:rsidR="00A7548E" w:rsidRDefault="00A7548E" w:rsidP="00A7548E">
      <w:r>
        <w:t xml:space="preserve">To configure </w:t>
      </w:r>
      <w:r>
        <w:t>the DHCP server</w:t>
      </w:r>
      <w:r>
        <w:t>, we need to edit the DHCPCD configuration file.</w:t>
      </w:r>
    </w:p>
    <w:p w14:paraId="57551197" w14:textId="0B270F9C" w:rsidR="00A7548E" w:rsidRDefault="00A7548E" w:rsidP="00A7548E">
      <w:r>
        <w:t xml:space="preserve">Before we edit the </w:t>
      </w:r>
      <w:proofErr w:type="spellStart"/>
      <w:r>
        <w:t>dnsmasq</w:t>
      </w:r>
      <w:proofErr w:type="spellEnd"/>
      <w:r>
        <w:t xml:space="preserve"> config file its better to make a backup.</w:t>
      </w:r>
    </w:p>
    <w:p w14:paraId="4E4A6ACB" w14:textId="77777777" w:rsidR="00A7548E" w:rsidRDefault="00A7548E" w:rsidP="00A7548E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mv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nsmasq.conf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nsmasq.conf.orig</w:t>
      </w:r>
      <w:proofErr w:type="spellEnd"/>
    </w:p>
    <w:p w14:paraId="17EFD886" w14:textId="77777777" w:rsidR="00A7548E" w:rsidRDefault="00A7548E" w:rsidP="00A7548E">
      <w:pPr>
        <w:pStyle w:val="HTMLPreformatted"/>
        <w:shd w:val="clear" w:color="auto" w:fill="F5F6FA"/>
        <w:rPr>
          <w:color w:val="5C5962"/>
          <w:sz w:val="24"/>
          <w:szCs w:val="24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nano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nsmasq.conf</w:t>
      </w:r>
      <w:proofErr w:type="spellEnd"/>
    </w:p>
    <w:p w14:paraId="194B60D8" w14:textId="77777777" w:rsidR="00A7548E" w:rsidRDefault="00A7548E"/>
    <w:p w14:paraId="74573452" w14:textId="77777777" w:rsidR="009849AF" w:rsidRDefault="009849AF" w:rsidP="009849AF">
      <w:r>
        <w:t xml:space="preserve">we configure the </w:t>
      </w:r>
      <w:proofErr w:type="spellStart"/>
      <w:r>
        <w:t>dhcp</w:t>
      </w:r>
      <w:proofErr w:type="spellEnd"/>
      <w:r>
        <w:t xml:space="preserve"> like this.</w:t>
      </w:r>
    </w:p>
    <w:p w14:paraId="69753550" w14:textId="77777777" w:rsidR="009849AF" w:rsidRDefault="009849AF" w:rsidP="009849AF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interface=wlan0</w:t>
      </w:r>
    </w:p>
    <w:p w14:paraId="508B1F3E" w14:textId="77777777" w:rsidR="009849AF" w:rsidRDefault="009849AF" w:rsidP="009849AF">
      <w:pPr>
        <w:pStyle w:val="HTMLPreformatted"/>
        <w:shd w:val="clear" w:color="auto" w:fill="F5F6FA"/>
        <w:rPr>
          <w:color w:val="5C5962"/>
          <w:sz w:val="24"/>
          <w:szCs w:val="24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hcp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-range=192.168.4.2,192.168.4.20,255.255.255.0,24h</w:t>
      </w:r>
    </w:p>
    <w:p w14:paraId="1F7F13B5" w14:textId="77777777" w:rsidR="009849AF" w:rsidRDefault="009849AF" w:rsidP="009849AF"/>
    <w:p w14:paraId="55457D84" w14:textId="43C14855" w:rsidR="009849AF" w:rsidRDefault="009849AF" w:rsidP="009849AF">
      <w:r>
        <w:t xml:space="preserve">then we start the </w:t>
      </w:r>
      <w:proofErr w:type="spellStart"/>
      <w:r>
        <w:t>dnsmasq</w:t>
      </w:r>
      <w:proofErr w:type="spellEnd"/>
      <w:r>
        <w:t xml:space="preserve"> service.</w:t>
      </w:r>
    </w:p>
    <w:p w14:paraId="3A07CAFA" w14:textId="77777777" w:rsidR="009849AF" w:rsidRDefault="009849AF" w:rsidP="009849AF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temctl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start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nsmasq</w:t>
      </w:r>
      <w:proofErr w:type="spellEnd"/>
    </w:p>
    <w:p w14:paraId="2880DF0B" w14:textId="77777777" w:rsidR="009849AF" w:rsidRDefault="009849AF" w:rsidP="009849AF"/>
    <w:p w14:paraId="73B02A58" w14:textId="37A47486" w:rsidR="009F7B50" w:rsidRDefault="009F7B50" w:rsidP="009F7B50">
      <w:pPr>
        <w:pStyle w:val="Heading1"/>
      </w:pPr>
      <w:r>
        <w:t xml:space="preserve">Step </w:t>
      </w:r>
      <w:r w:rsidR="00BB2BE5">
        <w:t>3</w:t>
      </w:r>
      <w:r>
        <w:t xml:space="preserve">: </w:t>
      </w:r>
      <w:r w:rsidRPr="00A7548E">
        <w:t>Configur</w:t>
      </w:r>
      <w:r>
        <w:t>ing</w:t>
      </w:r>
      <w:r w:rsidRPr="00A7548E">
        <w:t xml:space="preserve"> the </w:t>
      </w:r>
      <w:r>
        <w:t>Host</w:t>
      </w:r>
    </w:p>
    <w:p w14:paraId="0A6C09BB" w14:textId="77777777" w:rsidR="009F7B50" w:rsidRDefault="009F7B50" w:rsidP="009F7B50">
      <w:r>
        <w:t xml:space="preserve">To configure the </w:t>
      </w:r>
      <w:r>
        <w:t>access point software.</w:t>
      </w:r>
    </w:p>
    <w:p w14:paraId="1B867552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nano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.conf</w:t>
      </w:r>
      <w:proofErr w:type="spellEnd"/>
    </w:p>
    <w:p w14:paraId="1806CEE3" w14:textId="77777777" w:rsidR="009F7B50" w:rsidRDefault="009F7B50" w:rsidP="009F7B50"/>
    <w:p w14:paraId="11F0995D" w14:textId="634E4691" w:rsidR="00347FB4" w:rsidRDefault="009F7B50" w:rsidP="009F7B50">
      <w:r>
        <w:t>we need to add this info.</w:t>
      </w:r>
    </w:p>
    <w:p w14:paraId="6F63BAF8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country_code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DE</w:t>
      </w:r>
    </w:p>
    <w:p w14:paraId="6008A55E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interface=wlan0</w:t>
      </w:r>
    </w:p>
    <w:p w14:paraId="46BCE8EE" w14:textId="0C379A29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sid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</w:t>
      </w:r>
      <w:r w:rsidR="00E87D40" w:rsidRPr="00E87D40"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Gateway</w:t>
      </w:r>
    </w:p>
    <w:p w14:paraId="5840CDDF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channel=9</w:t>
      </w:r>
    </w:p>
    <w:p w14:paraId="4926D4EE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auth_algs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1</w:t>
      </w:r>
    </w:p>
    <w:p w14:paraId="71C37E08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wpa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2</w:t>
      </w:r>
    </w:p>
    <w:p w14:paraId="73C6F55C" w14:textId="24A31D39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wpa_passphrase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</w:t>
      </w:r>
      <w:r w:rsidR="00E87D40" w:rsidRPr="00E87D40"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terminal</w:t>
      </w:r>
    </w:p>
    <w:p w14:paraId="32BFBF63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wpa_key_mgmt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WPA-PSK</w:t>
      </w:r>
    </w:p>
    <w:p w14:paraId="011E0146" w14:textId="77777777" w:rsidR="009F7B50" w:rsidRDefault="009F7B50" w:rsidP="009F7B50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wpa_pairwise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TKIP CCMP</w:t>
      </w:r>
    </w:p>
    <w:p w14:paraId="772398C4" w14:textId="77777777" w:rsidR="009F7B50" w:rsidRDefault="009F7B50" w:rsidP="009F7B50">
      <w:pPr>
        <w:pStyle w:val="HTMLPreformatted"/>
        <w:shd w:val="clear" w:color="auto" w:fill="F5F6FA"/>
        <w:rPr>
          <w:color w:val="5C5962"/>
          <w:sz w:val="24"/>
          <w:szCs w:val="24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rsn_pairwise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=CCMP</w:t>
      </w:r>
    </w:p>
    <w:p w14:paraId="4CF610C0" w14:textId="5B72221D" w:rsidR="009F7B50" w:rsidRDefault="009F7B50" w:rsidP="009F7B50"/>
    <w:p w14:paraId="1616E170" w14:textId="7CBE67D0" w:rsidR="00660195" w:rsidRDefault="00660195" w:rsidP="00660195">
      <w:r w:rsidRPr="00660195">
        <w:t xml:space="preserve">Open the </w:t>
      </w:r>
      <w:proofErr w:type="spellStart"/>
      <w:r w:rsidRPr="00660195">
        <w:t>hostapd</w:t>
      </w:r>
      <w:proofErr w:type="spellEnd"/>
      <w:r w:rsidRPr="00660195">
        <w:t xml:space="preserve"> file</w:t>
      </w:r>
      <w:r>
        <w:t>.</w:t>
      </w:r>
    </w:p>
    <w:p w14:paraId="68591968" w14:textId="77777777" w:rsidR="00660195" w:rsidRDefault="00660195" w:rsidP="00660195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nano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default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</w:p>
    <w:p w14:paraId="2FA19B30" w14:textId="3C725787" w:rsidR="00660195" w:rsidRDefault="00660195" w:rsidP="00660195"/>
    <w:p w14:paraId="0994AD30" w14:textId="56ECA306" w:rsidR="00660195" w:rsidRDefault="0007741C" w:rsidP="00660195">
      <w:r>
        <w:t xml:space="preserve">replace line </w:t>
      </w:r>
      <w:r>
        <w:rPr>
          <w:rFonts w:ascii="Consolas" w:hAnsi="Consolas"/>
          <w:color w:val="5C5962"/>
          <w:sz w:val="18"/>
          <w:szCs w:val="18"/>
          <w:shd w:val="clear" w:color="auto" w:fill="F5F6FA"/>
        </w:rPr>
        <w:t>#DAEMON_CONF</w:t>
      </w:r>
      <w:r>
        <w:t xml:space="preserve"> with</w:t>
      </w:r>
    </w:p>
    <w:p w14:paraId="2C9D6690" w14:textId="77777777" w:rsidR="0007741C" w:rsidRDefault="0007741C" w:rsidP="0007741C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AEMON_CONF="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.conf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"</w:t>
      </w:r>
    </w:p>
    <w:p w14:paraId="55476E07" w14:textId="3AEAEE71" w:rsidR="00285B48" w:rsidRDefault="00285B48"/>
    <w:p w14:paraId="61CA294F" w14:textId="1BB45908" w:rsidR="00540F4C" w:rsidRDefault="00540F4C">
      <w:r>
        <w:br w:type="page"/>
      </w:r>
    </w:p>
    <w:p w14:paraId="67312A13" w14:textId="79C32F88" w:rsidR="00BB2BE5" w:rsidRDefault="00BB2BE5" w:rsidP="00BB2BE5">
      <w:pPr>
        <w:pStyle w:val="Heading1"/>
      </w:pPr>
      <w:r>
        <w:lastRenderedPageBreak/>
        <w:t xml:space="preserve">Step </w:t>
      </w:r>
      <w:r>
        <w:t>4</w:t>
      </w:r>
      <w:r>
        <w:t xml:space="preserve">: </w:t>
      </w:r>
      <w:r>
        <w:t xml:space="preserve">Start the </w:t>
      </w:r>
      <w:r w:rsidR="006A6FE9">
        <w:t>AP and enable Routing</w:t>
      </w:r>
    </w:p>
    <w:p w14:paraId="642806B9" w14:textId="77777777" w:rsidR="00BB2BE5" w:rsidRDefault="00BB2BE5" w:rsidP="00BB2BE5">
      <w:r>
        <w:t>To configure the access point software.</w:t>
      </w:r>
    </w:p>
    <w:p w14:paraId="6C5BD6C6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temctl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unmask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</w:p>
    <w:p w14:paraId="1A4B51E0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temctl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enable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</w:p>
    <w:p w14:paraId="5690CE06" w14:textId="77777777" w:rsidR="006A6FE9" w:rsidRDefault="006A6FE9" w:rsidP="006A6FE9">
      <w:pPr>
        <w:pStyle w:val="HTMLPreformatted"/>
        <w:shd w:val="clear" w:color="auto" w:fill="F5F6FA"/>
        <w:rPr>
          <w:color w:val="5C5962"/>
          <w:sz w:val="24"/>
          <w:szCs w:val="24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temctl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start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d</w:t>
      </w:r>
      <w:proofErr w:type="spellEnd"/>
    </w:p>
    <w:p w14:paraId="15F8BA58" w14:textId="4672874F" w:rsidR="00624F52" w:rsidRDefault="00624F52" w:rsidP="009F3952"/>
    <w:p w14:paraId="6295767D" w14:textId="66B732F9" w:rsidR="006A6FE9" w:rsidRDefault="006A6FE9" w:rsidP="006A6FE9">
      <w:r>
        <w:t xml:space="preserve">to enable </w:t>
      </w:r>
      <w:proofErr w:type="gramStart"/>
      <w:r>
        <w:t>routing</w:t>
      </w:r>
      <w:proofErr w:type="gramEnd"/>
      <w:r>
        <w:t xml:space="preserve"> we edit the </w:t>
      </w:r>
      <w:proofErr w:type="spellStart"/>
      <w:r>
        <w:rPr>
          <w:rFonts w:ascii="Consolas" w:hAnsi="Consolas"/>
          <w:color w:val="5C5962"/>
          <w:sz w:val="18"/>
          <w:szCs w:val="18"/>
          <w:shd w:val="clear" w:color="auto" w:fill="F5F6FA"/>
        </w:rPr>
        <w:t>sysctl.conf</w:t>
      </w:r>
      <w:proofErr w:type="spellEnd"/>
      <w:r>
        <w:t xml:space="preserve"> config file</w:t>
      </w:r>
    </w:p>
    <w:p w14:paraId="5964C3A8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nano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ctl.conf</w:t>
      </w:r>
      <w:proofErr w:type="spellEnd"/>
    </w:p>
    <w:p w14:paraId="1D2B64A2" w14:textId="7B568F79" w:rsidR="006A6FE9" w:rsidRDefault="006A6FE9" w:rsidP="006A6FE9"/>
    <w:p w14:paraId="42CAFCCF" w14:textId="41B3015E" w:rsidR="006A6FE9" w:rsidRDefault="006A6FE9" w:rsidP="006A6FE9">
      <w:r>
        <w:t>we uncomment this line</w:t>
      </w:r>
    </w:p>
    <w:p w14:paraId="0A9205AC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gram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net.ipv4.ip</w:t>
      </w:r>
      <w:proofErr w:type="gram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_forward=1</w:t>
      </w:r>
    </w:p>
    <w:p w14:paraId="0B484280" w14:textId="70AFCE0B" w:rsidR="006A6FE9" w:rsidRDefault="006A6FE9" w:rsidP="006A6FE9"/>
    <w:p w14:paraId="23807E86" w14:textId="54BE8BBD" w:rsidR="006A6FE9" w:rsidRDefault="006A6FE9" w:rsidP="006A6FE9">
      <w:r>
        <w:t xml:space="preserve">then we need to </w:t>
      </w:r>
      <w:r w:rsidRPr="006A6FE9">
        <w:t>masquerade</w:t>
      </w:r>
      <w:r>
        <w:t xml:space="preserve"> the </w:t>
      </w:r>
      <w:r w:rsidRPr="006A6FE9">
        <w:t>firewall rule</w:t>
      </w:r>
    </w:p>
    <w:p w14:paraId="0A142264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iptables -t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nat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-</w:t>
      </w:r>
      <w:proofErr w:type="gram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A  POSTROUTING</w:t>
      </w:r>
      <w:proofErr w:type="gram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-o eth0 -j MASQUERADE</w:t>
      </w:r>
    </w:p>
    <w:p w14:paraId="2D03BBC3" w14:textId="50E96951" w:rsidR="006A6FE9" w:rsidRDefault="006A6FE9" w:rsidP="006A6FE9"/>
    <w:p w14:paraId="257A3839" w14:textId="5ED21C22" w:rsidR="006A6FE9" w:rsidRDefault="006A6FE9" w:rsidP="006A6FE9">
      <w:r w:rsidRPr="006A6FE9">
        <w:t xml:space="preserve">Now to save these firewall rules and automatically use them upon boot, we will use the </w:t>
      </w:r>
      <w:proofErr w:type="spellStart"/>
      <w:r w:rsidRPr="006A6FE9">
        <w:t>netfilter</w:t>
      </w:r>
      <w:proofErr w:type="spellEnd"/>
      <w:r w:rsidRPr="006A6FE9">
        <w:t>-persistent service</w:t>
      </w:r>
    </w:p>
    <w:p w14:paraId="43C03724" w14:textId="77777777" w:rsidR="006A6FE9" w:rsidRDefault="006A6FE9" w:rsidP="006A6FE9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netfilter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-persistent save</w:t>
      </w:r>
    </w:p>
    <w:p w14:paraId="3D8E398A" w14:textId="76D3FBBC" w:rsidR="006A6FE9" w:rsidRDefault="006A6FE9" w:rsidP="006A6FE9"/>
    <w:p w14:paraId="2661FA6D" w14:textId="1BA8C7AB" w:rsidR="00555C77" w:rsidRDefault="00555C77" w:rsidP="00555C77">
      <w:pPr>
        <w:pStyle w:val="Heading1"/>
      </w:pPr>
      <w:r>
        <w:t xml:space="preserve">Step </w:t>
      </w:r>
      <w:r>
        <w:t>5</w:t>
      </w:r>
      <w:r>
        <w:t xml:space="preserve">: </w:t>
      </w:r>
      <w:r>
        <w:t>To stop the AP</w:t>
      </w:r>
    </w:p>
    <w:p w14:paraId="3D6D54FB" w14:textId="3B9E4B10" w:rsidR="00555C77" w:rsidRDefault="00555C77" w:rsidP="00555C77">
      <w:r w:rsidRPr="00555C77">
        <w:t xml:space="preserve">First stop the </w:t>
      </w:r>
      <w:proofErr w:type="spellStart"/>
      <w:r w:rsidRPr="00555C77">
        <w:t>hostadp</w:t>
      </w:r>
      <w:proofErr w:type="spellEnd"/>
      <w:r w:rsidRPr="00555C77">
        <w:t xml:space="preserve"> service</w:t>
      </w:r>
    </w:p>
    <w:p w14:paraId="391A7703" w14:textId="77777777" w:rsidR="00555C77" w:rsidRDefault="00555C77" w:rsidP="00555C77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ystemctl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stop 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hostap</w:t>
      </w:r>
      <w:proofErr w:type="spellEnd"/>
    </w:p>
    <w:p w14:paraId="42B26B2C" w14:textId="4E1814E9" w:rsidR="00555C77" w:rsidRDefault="00555C77" w:rsidP="00555C77"/>
    <w:p w14:paraId="0CE71C91" w14:textId="4CDC953F" w:rsidR="00555C77" w:rsidRDefault="00555C77" w:rsidP="00555C77">
      <w:r w:rsidRPr="00555C77">
        <w:t xml:space="preserve">Edit the </w:t>
      </w:r>
      <w:proofErr w:type="spellStart"/>
      <w:r w:rsidRPr="00555C77">
        <w:t>dhcpcd.conf</w:t>
      </w:r>
      <w:proofErr w:type="spellEnd"/>
      <w:r w:rsidRPr="00555C77">
        <w:t xml:space="preserve"> file</w:t>
      </w:r>
      <w:r>
        <w:t xml:space="preserve">, </w:t>
      </w:r>
      <w:r w:rsidRPr="00555C77">
        <w:t xml:space="preserve">and comment out the lines related to the static IP address. </w:t>
      </w:r>
    </w:p>
    <w:p w14:paraId="03733C7C" w14:textId="77777777" w:rsidR="00555C77" w:rsidRDefault="00555C77" w:rsidP="00555C77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nano 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etc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/</w:t>
      </w: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dhcpcd.conf</w:t>
      </w:r>
      <w:proofErr w:type="spellEnd"/>
    </w:p>
    <w:p w14:paraId="05C38542" w14:textId="45567CBC" w:rsidR="00555C77" w:rsidRDefault="00555C77" w:rsidP="00555C77"/>
    <w:p w14:paraId="21FC12E3" w14:textId="23FFC443" w:rsidR="00555C77" w:rsidRDefault="00555C77" w:rsidP="00555C77">
      <w:r w:rsidRPr="00555C77">
        <w:t>Now reboot</w:t>
      </w:r>
    </w:p>
    <w:p w14:paraId="3031ADB5" w14:textId="77777777" w:rsidR="00555C77" w:rsidRDefault="00555C77" w:rsidP="00555C77">
      <w:pPr>
        <w:pStyle w:val="HTMLPreformatted"/>
        <w:shd w:val="clear" w:color="auto" w:fill="F5F6FA"/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</w:pPr>
      <w:proofErr w:type="spellStart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>sudo</w:t>
      </w:r>
      <w:proofErr w:type="spellEnd"/>
      <w:r>
        <w:rPr>
          <w:rStyle w:val="HTMLCode"/>
          <w:rFonts w:ascii="Consolas" w:eastAsiaTheme="majorEastAsia" w:hAnsi="Consolas"/>
          <w:color w:val="5C5962"/>
          <w:sz w:val="18"/>
          <w:szCs w:val="18"/>
          <w:bdr w:val="none" w:sz="0" w:space="0" w:color="auto" w:frame="1"/>
          <w:shd w:val="clear" w:color="auto" w:fill="F5F6FA"/>
        </w:rPr>
        <w:t xml:space="preserve"> reboot</w:t>
      </w:r>
    </w:p>
    <w:p w14:paraId="26191050" w14:textId="77777777" w:rsidR="00555C77" w:rsidRDefault="00555C77" w:rsidP="00555C77">
      <w:pPr>
        <w:rPr>
          <w:rtl/>
        </w:rPr>
      </w:pPr>
    </w:p>
    <w:sectPr w:rsidR="00555C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TGyMDSxMDI3NDBR0lEKTi0uzszPAykwrgUAf0kygywAAAA="/>
  </w:docVars>
  <w:rsids>
    <w:rsidRoot w:val="008B6569"/>
    <w:rsid w:val="0002139F"/>
    <w:rsid w:val="00053EDB"/>
    <w:rsid w:val="00053EEF"/>
    <w:rsid w:val="0007741C"/>
    <w:rsid w:val="001637A8"/>
    <w:rsid w:val="00285B48"/>
    <w:rsid w:val="002A17F5"/>
    <w:rsid w:val="00347FB4"/>
    <w:rsid w:val="00366E7E"/>
    <w:rsid w:val="00376A6E"/>
    <w:rsid w:val="00385EE7"/>
    <w:rsid w:val="003C08DA"/>
    <w:rsid w:val="003D4F45"/>
    <w:rsid w:val="00407292"/>
    <w:rsid w:val="004972E3"/>
    <w:rsid w:val="00540F4C"/>
    <w:rsid w:val="00555C77"/>
    <w:rsid w:val="00600E7A"/>
    <w:rsid w:val="00624F52"/>
    <w:rsid w:val="00660195"/>
    <w:rsid w:val="00673C13"/>
    <w:rsid w:val="00684F1D"/>
    <w:rsid w:val="006850C8"/>
    <w:rsid w:val="006A6FE9"/>
    <w:rsid w:val="00781809"/>
    <w:rsid w:val="007F1FE9"/>
    <w:rsid w:val="0081425F"/>
    <w:rsid w:val="00877FA9"/>
    <w:rsid w:val="008A2E4C"/>
    <w:rsid w:val="008B6569"/>
    <w:rsid w:val="009849AF"/>
    <w:rsid w:val="009F3952"/>
    <w:rsid w:val="009F7B50"/>
    <w:rsid w:val="00A7548E"/>
    <w:rsid w:val="00AC3762"/>
    <w:rsid w:val="00B1371E"/>
    <w:rsid w:val="00B322C1"/>
    <w:rsid w:val="00BB2BE5"/>
    <w:rsid w:val="00C02B34"/>
    <w:rsid w:val="00D31616"/>
    <w:rsid w:val="00DD09A0"/>
    <w:rsid w:val="00E47575"/>
    <w:rsid w:val="00E87D40"/>
    <w:rsid w:val="00F33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ADC9"/>
  <w15:chartTrackingRefBased/>
  <w15:docId w15:val="{45E38A36-E6A4-4297-A137-1280DF171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C77"/>
  </w:style>
  <w:style w:type="paragraph" w:styleId="Heading1">
    <w:name w:val="heading 1"/>
    <w:basedOn w:val="Normal"/>
    <w:link w:val="Heading1Char"/>
    <w:uiPriority w:val="9"/>
    <w:qFormat/>
    <w:rsid w:val="00877FA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2E4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7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F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77FA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2E4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3C08D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F39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39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2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29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3C1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96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5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5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7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7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9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1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6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7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1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2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5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5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1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0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 samara</dc:creator>
  <cp:keywords/>
  <dc:description/>
  <cp:lastModifiedBy>jad samara</cp:lastModifiedBy>
  <cp:revision>38</cp:revision>
  <dcterms:created xsi:type="dcterms:W3CDTF">2021-10-25T14:04:00Z</dcterms:created>
  <dcterms:modified xsi:type="dcterms:W3CDTF">2021-10-27T19:30:00Z</dcterms:modified>
</cp:coreProperties>
</file>